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enthusiastic interest in the Aerospace Engineer position at [Company Name] in Saudi Arabia Riyadh. As a dedicated aerospace professional with a passion for innovation and a deep understanding of the industry's evolving challenges, I am eager to contribute my expertise to advance aerospace technologies within this dynamic region. This opportunity aligns perfectly with my career goals, and I am particularly drawn to the chance to work in Saudi Arabia Riyadh, where the nation is rapidly transforming into a global hub for scientific and technological advancement.</w:t>
      </w:r>
    </w:p>
    <w:p>
      <w:pPr>
        <w:pStyle w:val="BodyText"/>
      </w:pPr>
      <w:r>
        <w:t xml:space="preserve">My academic background in Aerospace Engineering from [University Name] equipped me with a strong foundation in aerodynamics, propulsion systems, structural analysis, and spacecraft design. Over the past [X years], I have honed my technical skills through hands-on experience in aerospace research and development projects, including the design of advanced flight control systems and the optimization of propulsion technologies for both commercial and defense applications. These experiences have not only sharpened my analytical abilities but also deepened my commitment to solving complex engineering problems that drive progress in the aerospace sector.</w:t>
      </w:r>
    </w:p>
    <w:p>
      <w:pPr>
        <w:pStyle w:val="BodyText"/>
      </w:pPr>
      <w:r>
        <w:t xml:space="preserve">What sets me apart as an Aerospace Engineer is my ability to merge technical excellence with a forward-thinking mindset. I have worked on projects that span from satellite development to hypersonic vehicle design, ensuring that each solution adheres to stringent safety, efficiency, and performance standards. For example, during my tenure at [Previous Company], I contributed to the development of a next-generation avionics system that improved fuel efficiency by 12% while reducing maintenance costs. This achievement underscored the importance of innovation in addressing real-world challenges—a principle that I am eager to apply in Saudi Arabia Riyadh, where the aerospace industry is poised for unprecedented growth.</w:t>
      </w:r>
    </w:p>
    <w:p>
      <w:pPr>
        <w:pStyle w:val="BodyText"/>
      </w:pPr>
      <w:r>
        <w:t xml:space="preserve">My interest in Saudi Arabia Riyadh is driven by the country’s visionary goals under Vision 2030, which aim to diversify the economy and establish a robust space and aviation sector. The recent launch of the Saudi Space Commission and initiatives like the Al-Amal Mars Mission exemplify the nation’s ambition to become a leader in aerospace innovation. As an Aerospace Engineer, I am particularly inspired by opportunities to collaborate on projects that align with these aspirations, such as developing sustainable aviation technologies, advancing satellite communication systems, or contributing to space exploration programs. I am confident that my technical expertise and adaptability will enable me to make meaningful contributions to such initiatives.</w:t>
      </w:r>
    </w:p>
    <w:p>
      <w:pPr>
        <w:pStyle w:val="BodyText"/>
      </w:pPr>
      <w:r>
        <w:t xml:space="preserve">Working in Saudi Arabia Riyadh presents a unique opportunity to immerse myself in a culture that values technological progress and fosters international collaboration. I have always admired the country’s commitment to excellence, and I am eager to contribute my skills while learning from the diverse perspectives of professionals in this vibrant region. My ability to work effectively in multicultural teams, coupled with my strong communication and project management skills, ensures that I can seamlessly integrate into any organization’s workflow. Whether it is leading a design team or collaborating on cross-functional projects, I thrive in environments where creativity and precision intersect.</w:t>
      </w:r>
    </w:p>
    <w:p>
      <w:pPr>
        <w:pStyle w:val="BodyText"/>
      </w:pPr>
      <w:r>
        <w:t xml:space="preserve">What excites me most about this role is the chance to be part of Saudi Arabia’s aerospace renaissance. The country’s strategic location, coupled with its investments in infrastructure and technology, positions Riyadh as a critical player in the global aerospace landscape. I am particularly interested in exploring opportunities to leverage my expertise in areas such as autonomous systems, AI-driven flight technologies, or sustainable aviation solutions—fields that are gaining prominence within the region’s aerospace sector. I am confident that my technical acumen and passion for innovation will enable me to contribute meaningfully to your organization’s mission.</w:t>
      </w:r>
    </w:p>
    <w:p>
      <w:pPr>
        <w:pStyle w:val="BodyText"/>
      </w:pPr>
      <w:r>
        <w:t xml:space="preserve">As an Aerospace Engineer, I understand the importance of meticulous planning, rigorous testing, and continuous improvement. My track record of delivering high-quality results under tight deadlines demonstrates my ability to meet the demands of a fast-paced industry. I am also deeply committed to staying current with advancements in aerospace technology through ongoing professional development and certifications, such as [relevant certifications]. This dedication ensures that I can bring cutting-edge knowledge and practices to any project I undertake.</w:t>
      </w:r>
    </w:p>
    <w:p>
      <w:pPr>
        <w:pStyle w:val="BodyText"/>
      </w:pPr>
      <w:r>
        <w:t xml:space="preserve">Finally, I would like to express my sincere appreciation for considering my application. I am eager to discuss how my background, skills, and enthusiasm align with the goals of your organization. Thank you for your time and attention. I look forward to the opportunity to contribute to the continued success of [Company Name] in Saudi Arabia Riyad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4T23:04:53Z</dcterms:created>
  <dcterms:modified xsi:type="dcterms:W3CDTF">2026-07-24T23:04:53Z</dcterms:modified>
</cp:coreProperties>
</file>

<file path=docProps/custom.xml><?xml version="1.0" encoding="utf-8"?>
<Properties xmlns="http://schemas.openxmlformats.org/officeDocument/2006/custom-properties" xmlns:vt="http://schemas.openxmlformats.org/officeDocument/2006/docPropsVTypes"/>
</file>